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418"/>
        <w:gridCol w:w="567"/>
        <w:gridCol w:w="709"/>
        <w:gridCol w:w="850"/>
        <w:gridCol w:w="1475"/>
        <w:gridCol w:w="84"/>
        <w:gridCol w:w="1429"/>
        <w:gridCol w:w="1400"/>
      </w:tblGrid>
      <w:tr w:rsidR="00C77873" w:rsidRPr="00EA7752" w14:paraId="31F811BA" w14:textId="77777777" w:rsidTr="00926BDC">
        <w:tc>
          <w:tcPr>
            <w:tcW w:w="8228" w:type="dxa"/>
            <w:gridSpan w:val="8"/>
            <w:shd w:val="solid" w:color="auto" w:fill="auto"/>
          </w:tcPr>
          <w:p w14:paraId="4D92A980" w14:textId="3B0E1E2D" w:rsidR="00C77873" w:rsidRDefault="00004CD4" w:rsidP="00D527AB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Evaluation Sheet</w:t>
            </w:r>
            <w:r w:rsidR="004B7587">
              <w:rPr>
                <w:rFonts w:ascii="Arial" w:hAnsi="Arial" w:cs="Arial"/>
                <w:b/>
                <w:bCs/>
                <w:sz w:val="32"/>
                <w:szCs w:val="36"/>
              </w:rPr>
              <w:t xml:space="preserve"> – </w:t>
            </w:r>
            <w:r w:rsidR="00A51CE7">
              <w:rPr>
                <w:rFonts w:ascii="Arial" w:hAnsi="Arial" w:cs="Arial" w:hint="eastAsia"/>
                <w:b/>
                <w:bCs/>
                <w:sz w:val="32"/>
                <w:szCs w:val="36"/>
              </w:rPr>
              <w:t>ENTREPOSE</w:t>
            </w:r>
            <w:r w:rsidR="00D527AB">
              <w:rPr>
                <w:rFonts w:ascii="Arial" w:hAnsi="Arial" w:cs="Arial"/>
                <w:b/>
                <w:bCs/>
                <w:sz w:val="32"/>
                <w:szCs w:val="36"/>
              </w:rPr>
              <w:t xml:space="preserve"> Administration</w:t>
            </w:r>
          </w:p>
          <w:p w14:paraId="2D3C0CF8" w14:textId="4424C0F1" w:rsidR="000F21F3" w:rsidRPr="00284023" w:rsidRDefault="000F21F3" w:rsidP="00D527AB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>
              <w:rPr>
                <w:rFonts w:ascii="Arial" w:hAnsi="Arial" w:cs="Arial" w:hint="eastAsia"/>
                <w:b/>
                <w:bCs/>
                <w:sz w:val="32"/>
                <w:szCs w:val="36"/>
              </w:rPr>
              <w:t>[</w:t>
            </w:r>
            <w:r>
              <w:rPr>
                <w:rFonts w:ascii="Arial" w:hAnsi="Arial" w:cs="Arial"/>
                <w:b/>
                <w:bCs/>
                <w:sz w:val="32"/>
                <w:szCs w:val="36"/>
              </w:rPr>
              <w:t>Facilitator’s Activities]</w:t>
            </w:r>
          </w:p>
        </w:tc>
        <w:tc>
          <w:tcPr>
            <w:tcW w:w="1400" w:type="dxa"/>
          </w:tcPr>
          <w:p w14:paraId="26D50187" w14:textId="77777777" w:rsidR="00284023" w:rsidRDefault="00C77873" w:rsidP="00284023">
            <w:pPr>
              <w:jc w:val="center"/>
              <w:rPr>
                <w:rFonts w:ascii="Arial" w:hAnsi="Arial" w:cs="Arial"/>
              </w:rPr>
            </w:pPr>
            <w:r w:rsidRPr="00284023">
              <w:rPr>
                <w:rFonts w:ascii="Arial" w:hAnsi="Arial" w:cs="Arial"/>
              </w:rPr>
              <w:t>Sheet ID</w:t>
            </w:r>
            <w:r w:rsidR="00284023">
              <w:rPr>
                <w:rFonts w:ascii="Arial" w:hAnsi="Arial" w:cs="Arial"/>
              </w:rPr>
              <w:t>:</w:t>
            </w:r>
          </w:p>
          <w:p w14:paraId="73CA464E" w14:textId="2C88EA15" w:rsidR="00C77873" w:rsidRPr="00284023" w:rsidRDefault="00D527AB" w:rsidP="0028402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44"/>
                <w:szCs w:val="48"/>
              </w:rPr>
              <w:t>A</w:t>
            </w:r>
            <w:r w:rsidR="000F21F3">
              <w:rPr>
                <w:rFonts w:ascii="Arial" w:hAnsi="Arial" w:cs="Arial"/>
                <w:b/>
                <w:bCs/>
                <w:sz w:val="44"/>
                <w:szCs w:val="48"/>
              </w:rPr>
              <w:t>-</w:t>
            </w:r>
            <w:r w:rsidR="00EE4043">
              <w:rPr>
                <w:rFonts w:ascii="Arial" w:hAnsi="Arial" w:cs="Arial" w:hint="eastAsia"/>
                <w:b/>
                <w:bCs/>
                <w:sz w:val="44"/>
                <w:szCs w:val="48"/>
              </w:rPr>
              <w:t>I</w:t>
            </w:r>
          </w:p>
        </w:tc>
      </w:tr>
      <w:tr w:rsidR="000F21F3" w:rsidRPr="00284023" w14:paraId="36AA4258" w14:textId="77777777" w:rsidTr="004036E9">
        <w:tc>
          <w:tcPr>
            <w:tcW w:w="9628" w:type="dxa"/>
            <w:gridSpan w:val="9"/>
          </w:tcPr>
          <w:p w14:paraId="7943BCAD" w14:textId="0E34E9BB" w:rsidR="000F21F3" w:rsidRPr="00284023" w:rsidRDefault="00AA6124" w:rsidP="004036E9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 w:hint="eastAsia"/>
                <w:b/>
                <w:bCs/>
              </w:rPr>
              <w:t>I</w:t>
            </w:r>
            <w:r>
              <w:rPr>
                <w:rFonts w:ascii="Arial" w:hAnsi="Arial" w:cs="Arial"/>
                <w:b/>
                <w:bCs/>
              </w:rPr>
              <w:t>nstruction</w:t>
            </w:r>
          </w:p>
        </w:tc>
      </w:tr>
      <w:tr w:rsidR="000F21F3" w:rsidRPr="00284023" w14:paraId="0D06C3E4" w14:textId="77777777" w:rsidTr="004036E9">
        <w:tc>
          <w:tcPr>
            <w:tcW w:w="9628" w:type="dxa"/>
            <w:gridSpan w:val="9"/>
          </w:tcPr>
          <w:p w14:paraId="67E94FF9" w14:textId="493966B0" w:rsidR="000F21F3" w:rsidRDefault="000F21F3" w:rsidP="00425B01">
            <w:pPr>
              <w:pStyle w:val="ListParagraph"/>
              <w:numPr>
                <w:ilvl w:val="0"/>
                <w:numId w:val="13"/>
              </w:numPr>
              <w:ind w:leftChars="0"/>
              <w:rPr>
                <w:rFonts w:ascii="Arial" w:hAnsi="Arial" w:cs="Arial"/>
              </w:rPr>
            </w:pPr>
            <w:r w:rsidRPr="00AA6124">
              <w:rPr>
                <w:rFonts w:ascii="Arial" w:hAnsi="Arial" w:cs="Arial" w:hint="eastAsia"/>
              </w:rPr>
              <w:t>E</w:t>
            </w:r>
            <w:r w:rsidRPr="00AA6124">
              <w:rPr>
                <w:rFonts w:ascii="Arial" w:hAnsi="Arial" w:cs="Arial"/>
              </w:rPr>
              <w:t xml:space="preserve">ach facilitator of </w:t>
            </w:r>
            <w:r w:rsidR="00A51CE7">
              <w:rPr>
                <w:rFonts w:ascii="Arial" w:hAnsi="Arial" w:cs="Arial"/>
              </w:rPr>
              <w:t>ENTREPOSE</w:t>
            </w:r>
            <w:r w:rsidRPr="00AA6124">
              <w:rPr>
                <w:rFonts w:ascii="Arial" w:hAnsi="Arial" w:cs="Arial"/>
              </w:rPr>
              <w:t xml:space="preserve"> sessions is </w:t>
            </w:r>
            <w:r w:rsidR="00EE4043">
              <w:rPr>
                <w:rFonts w:ascii="Arial" w:hAnsi="Arial" w:cs="Arial" w:hint="eastAsia"/>
              </w:rPr>
              <w:t>r</w:t>
            </w:r>
            <w:r w:rsidR="00EE4043">
              <w:rPr>
                <w:rFonts w:ascii="Arial" w:hAnsi="Arial" w:cs="Arial"/>
              </w:rPr>
              <w:t>equested to list up the sessions that she/he facilitated during the las</w:t>
            </w:r>
            <w:r w:rsidR="008244BF">
              <w:rPr>
                <w:rFonts w:ascii="Arial" w:hAnsi="Arial" w:cs="Arial"/>
              </w:rPr>
              <w:t xml:space="preserve">t </w:t>
            </w:r>
            <w:r w:rsidR="00D25B64">
              <w:rPr>
                <w:rFonts w:ascii="Arial" w:hAnsi="Arial" w:cs="Arial" w:hint="eastAsia"/>
              </w:rPr>
              <w:t>o</w:t>
            </w:r>
            <w:r w:rsidR="00D25B64">
              <w:rPr>
                <w:rFonts w:ascii="Arial" w:hAnsi="Arial" w:cs="Arial"/>
              </w:rPr>
              <w:t>ne month</w:t>
            </w:r>
            <w:r w:rsidR="008244BF">
              <w:rPr>
                <w:rFonts w:ascii="Arial" w:hAnsi="Arial" w:cs="Arial"/>
              </w:rPr>
              <w:t>, counting back from yesterday</w:t>
            </w:r>
            <w:r w:rsidR="00EE4043">
              <w:rPr>
                <w:rFonts w:ascii="Arial" w:hAnsi="Arial" w:cs="Arial"/>
              </w:rPr>
              <w:t>.</w:t>
            </w:r>
          </w:p>
          <w:p w14:paraId="296B1B65" w14:textId="3FF6FA65" w:rsidR="00EE4043" w:rsidRPr="00AA6124" w:rsidRDefault="00EE4043" w:rsidP="00425B01">
            <w:pPr>
              <w:pStyle w:val="ListParagraph"/>
              <w:numPr>
                <w:ilvl w:val="0"/>
                <w:numId w:val="13"/>
              </w:numPr>
              <w:ind w:leftChars="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lease give this form to the evaluator upon completing it.</w:t>
            </w:r>
          </w:p>
        </w:tc>
      </w:tr>
      <w:tr w:rsidR="00004CD4" w:rsidRPr="00284023" w14:paraId="1F543B7C" w14:textId="77777777" w:rsidTr="0069787B">
        <w:tc>
          <w:tcPr>
            <w:tcW w:w="9628" w:type="dxa"/>
            <w:gridSpan w:val="9"/>
          </w:tcPr>
          <w:p w14:paraId="74EC10FA" w14:textId="3B050346" w:rsidR="00004CD4" w:rsidRPr="00284023" w:rsidRDefault="00D527AB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General</w:t>
            </w:r>
            <w:r w:rsidR="00004CD4" w:rsidRPr="00284023">
              <w:rPr>
                <w:rFonts w:ascii="Arial" w:hAnsi="Arial" w:cs="Arial"/>
                <w:b/>
                <w:bCs/>
              </w:rPr>
              <w:t xml:space="preserve"> Information</w:t>
            </w:r>
          </w:p>
        </w:tc>
      </w:tr>
      <w:tr w:rsidR="00AA6124" w:rsidRPr="00EA7752" w14:paraId="67ECAB32" w14:textId="77777777" w:rsidTr="00425B01">
        <w:tc>
          <w:tcPr>
            <w:tcW w:w="1696" w:type="dxa"/>
            <w:tcBorders>
              <w:bottom w:val="single" w:sz="4" w:space="0" w:color="auto"/>
              <w:right w:val="nil"/>
            </w:tcBorders>
          </w:tcPr>
          <w:p w14:paraId="5AAFD696" w14:textId="6FB4C31A" w:rsidR="00AA6124" w:rsidRDefault="00AA6124" w:rsidP="00B3139C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Cover</w:t>
            </w:r>
            <w:r w:rsidR="00227255">
              <w:rPr>
                <w:rFonts w:ascii="Arial" w:hAnsi="Arial" w:cs="Arial" w:hint="eastAsia"/>
                <w:sz w:val="18"/>
                <w:szCs w:val="20"/>
              </w:rPr>
              <w:t>a</w:t>
            </w:r>
            <w:r w:rsidR="00227255">
              <w:rPr>
                <w:rFonts w:ascii="Arial" w:hAnsi="Arial" w:cs="Arial"/>
                <w:sz w:val="18"/>
                <w:szCs w:val="20"/>
              </w:rPr>
              <w:t>ge</w:t>
            </w:r>
            <w:r>
              <w:rPr>
                <w:rFonts w:ascii="Arial" w:hAnsi="Arial" w:cs="Arial"/>
                <w:sz w:val="18"/>
                <w:szCs w:val="20"/>
              </w:rPr>
              <w:t xml:space="preserve"> Period</w:t>
            </w:r>
            <w:r w:rsidR="00465DAF">
              <w:rPr>
                <w:rFonts w:ascii="Arial" w:hAnsi="Arial" w:cs="Arial"/>
                <w:sz w:val="18"/>
                <w:szCs w:val="20"/>
              </w:rPr>
              <w:t xml:space="preserve"> (7 days)</w:t>
            </w:r>
            <w:r w:rsidRPr="003622E9">
              <w:rPr>
                <w:rFonts w:ascii="Arial" w:hAnsi="Arial" w:cs="Arial"/>
                <w:sz w:val="18"/>
                <w:szCs w:val="20"/>
              </w:rPr>
              <w:t>:</w:t>
            </w:r>
          </w:p>
          <w:p w14:paraId="541761DA" w14:textId="0E4DD34D" w:rsidR="00AA6124" w:rsidRPr="003622E9" w:rsidRDefault="00AA6124" w:rsidP="00BC6FE2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418" w:type="dxa"/>
            <w:tcBorders>
              <w:left w:val="nil"/>
              <w:bottom w:val="single" w:sz="4" w:space="0" w:color="auto"/>
              <w:right w:val="nil"/>
            </w:tcBorders>
          </w:tcPr>
          <w:p w14:paraId="4E8CAB37" w14:textId="386F557B" w:rsidR="00AA6124" w:rsidRPr="003622E9" w:rsidRDefault="00C40727" w:rsidP="00C40727">
            <w:pPr>
              <w:jc w:val="right"/>
              <w:rPr>
                <w:rFonts w:ascii="Arial" w:hAnsi="Arial" w:cs="Arial"/>
                <w:sz w:val="18"/>
                <w:szCs w:val="20"/>
              </w:rPr>
            </w:pPr>
            <w:r w:rsidRPr="00D75501">
              <w:rPr>
                <w:rFonts w:ascii="Arial" w:hAnsi="Arial" w:cs="Arial" w:hint="eastAsia"/>
                <w:sz w:val="16"/>
                <w:szCs w:val="18"/>
              </w:rPr>
              <w:t>(</w:t>
            </w:r>
            <w:r w:rsidRPr="00D75501">
              <w:rPr>
                <w:rFonts w:ascii="Arial" w:hAnsi="Arial" w:cs="Arial"/>
                <w:sz w:val="16"/>
                <w:szCs w:val="18"/>
              </w:rPr>
              <w:t>MM/DD/YY)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5913EC4" w14:textId="59E5D4FD" w:rsidR="00AA6124" w:rsidRPr="003622E9" w:rsidRDefault="00C40727" w:rsidP="00AA6124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 w:hint="eastAsia"/>
                <w:sz w:val="18"/>
                <w:szCs w:val="20"/>
              </w:rPr>
              <w:t>-</w:t>
            </w:r>
            <w:r>
              <w:rPr>
                <w:rFonts w:ascii="Arial" w:hAnsi="Arial" w:cs="Arial"/>
                <w:sz w:val="18"/>
                <w:szCs w:val="20"/>
              </w:rPr>
              <w:t>-</w:t>
            </w:r>
          </w:p>
        </w:tc>
        <w:tc>
          <w:tcPr>
            <w:tcW w:w="1559" w:type="dxa"/>
            <w:gridSpan w:val="2"/>
            <w:tcBorders>
              <w:left w:val="nil"/>
              <w:bottom w:val="single" w:sz="4" w:space="0" w:color="auto"/>
            </w:tcBorders>
          </w:tcPr>
          <w:p w14:paraId="4388FF18" w14:textId="44ED076B" w:rsidR="00AA6124" w:rsidRPr="00D75501" w:rsidRDefault="00C40727" w:rsidP="00C40727">
            <w:pPr>
              <w:jc w:val="left"/>
              <w:rPr>
                <w:rFonts w:ascii="Arial" w:hAnsi="Arial" w:cs="Arial"/>
                <w:sz w:val="16"/>
                <w:szCs w:val="18"/>
              </w:rPr>
            </w:pPr>
            <w:r w:rsidRPr="00D75501">
              <w:rPr>
                <w:rFonts w:ascii="Arial" w:hAnsi="Arial" w:cs="Arial" w:hint="eastAsia"/>
                <w:sz w:val="16"/>
                <w:szCs w:val="18"/>
              </w:rPr>
              <w:t>(</w:t>
            </w:r>
            <w:r w:rsidRPr="00D75501">
              <w:rPr>
                <w:rFonts w:ascii="Arial" w:hAnsi="Arial" w:cs="Arial"/>
                <w:sz w:val="16"/>
                <w:szCs w:val="18"/>
              </w:rPr>
              <w:t>MM/DD/YY)</w:t>
            </w:r>
          </w:p>
        </w:tc>
        <w:tc>
          <w:tcPr>
            <w:tcW w:w="1475" w:type="dxa"/>
            <w:tcBorders>
              <w:bottom w:val="single" w:sz="4" w:space="0" w:color="auto"/>
              <w:right w:val="nil"/>
            </w:tcBorders>
          </w:tcPr>
          <w:p w14:paraId="7E12A7F7" w14:textId="77777777" w:rsidR="00AA6124" w:rsidRPr="003622E9" w:rsidRDefault="00AA6124" w:rsidP="00BC6FE2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Facility:</w:t>
            </w:r>
          </w:p>
          <w:p w14:paraId="2CC2B6A7" w14:textId="77777777" w:rsidR="00AA6124" w:rsidRDefault="00AA6124" w:rsidP="00BC6FE2">
            <w:pPr>
              <w:rPr>
                <w:rFonts w:ascii="Arial" w:hAnsi="Arial" w:cs="Arial"/>
                <w:sz w:val="18"/>
                <w:szCs w:val="20"/>
              </w:rPr>
            </w:pPr>
          </w:p>
          <w:p w14:paraId="79AF0200" w14:textId="027F596F" w:rsidR="00AA6124" w:rsidRPr="003622E9" w:rsidRDefault="00AA6124" w:rsidP="00BC6FE2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913" w:type="dxa"/>
            <w:gridSpan w:val="3"/>
            <w:tcBorders>
              <w:left w:val="nil"/>
              <w:bottom w:val="single" w:sz="4" w:space="0" w:color="auto"/>
            </w:tcBorders>
          </w:tcPr>
          <w:p w14:paraId="2011DA33" w14:textId="5B32B650" w:rsidR="00AA6124" w:rsidRPr="003622E9" w:rsidRDefault="00AA6124" w:rsidP="00BC6FE2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AA6124" w:rsidRPr="00284023" w14:paraId="77C895C8" w14:textId="77777777" w:rsidTr="004036E9">
        <w:tc>
          <w:tcPr>
            <w:tcW w:w="9628" w:type="dxa"/>
            <w:gridSpan w:val="9"/>
          </w:tcPr>
          <w:p w14:paraId="49811327" w14:textId="1142BBA7" w:rsidR="00AA6124" w:rsidRPr="00284023" w:rsidRDefault="00AA6124" w:rsidP="004036E9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Facilitator</w:t>
            </w:r>
            <w:r w:rsidRPr="00284023">
              <w:rPr>
                <w:rFonts w:ascii="Arial" w:hAnsi="Arial" w:cs="Arial"/>
                <w:b/>
                <w:bCs/>
              </w:rPr>
              <w:t xml:space="preserve"> Information</w:t>
            </w:r>
          </w:p>
        </w:tc>
      </w:tr>
      <w:tr w:rsidR="00AA6124" w:rsidRPr="00EA7752" w14:paraId="14608FDC" w14:textId="77777777" w:rsidTr="00425B01">
        <w:tc>
          <w:tcPr>
            <w:tcW w:w="1696" w:type="dxa"/>
            <w:tcBorders>
              <w:right w:val="nil"/>
            </w:tcBorders>
          </w:tcPr>
          <w:p w14:paraId="652718F5" w14:textId="77777777" w:rsidR="00AA6124" w:rsidRPr="003622E9" w:rsidRDefault="00AA6124" w:rsidP="004036E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ame:</w:t>
            </w:r>
          </w:p>
          <w:p w14:paraId="0B792FCB" w14:textId="77777777" w:rsidR="00AA6124" w:rsidRPr="003622E9" w:rsidRDefault="00AA6124" w:rsidP="004036E9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694" w:type="dxa"/>
            <w:gridSpan w:val="3"/>
            <w:tcBorders>
              <w:left w:val="nil"/>
            </w:tcBorders>
          </w:tcPr>
          <w:p w14:paraId="432B445B" w14:textId="77777777" w:rsidR="00AA6124" w:rsidRPr="003622E9" w:rsidRDefault="00AA6124" w:rsidP="004036E9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409" w:type="dxa"/>
            <w:gridSpan w:val="3"/>
            <w:tcBorders>
              <w:right w:val="nil"/>
            </w:tcBorders>
          </w:tcPr>
          <w:p w14:paraId="6DEA2714" w14:textId="373697B7" w:rsidR="00AA6124" w:rsidRPr="003622E9" w:rsidRDefault="00AA6124" w:rsidP="004036E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esignation</w:t>
            </w:r>
            <w:r w:rsidR="002B565C"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2829" w:type="dxa"/>
            <w:gridSpan w:val="2"/>
            <w:tcBorders>
              <w:left w:val="nil"/>
            </w:tcBorders>
          </w:tcPr>
          <w:p w14:paraId="4AEA2A2B" w14:textId="77777777" w:rsidR="00AA6124" w:rsidRPr="003622E9" w:rsidRDefault="00AA6124" w:rsidP="004036E9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</w:tbl>
    <w:p w14:paraId="5916324E" w14:textId="1AC23BCA" w:rsidR="009F42EA" w:rsidRPr="008244BF" w:rsidRDefault="009F42EA">
      <w:pPr>
        <w:rPr>
          <w:sz w:val="18"/>
          <w:szCs w:val="20"/>
        </w:rPr>
      </w:pPr>
    </w:p>
    <w:tbl>
      <w:tblPr>
        <w:tblStyle w:val="1"/>
        <w:tblW w:w="9634" w:type="dxa"/>
        <w:tblLook w:val="04A0" w:firstRow="1" w:lastRow="0" w:firstColumn="1" w:lastColumn="0" w:noHBand="0" w:noVBand="1"/>
      </w:tblPr>
      <w:tblGrid>
        <w:gridCol w:w="703"/>
        <w:gridCol w:w="1702"/>
        <w:gridCol w:w="2259"/>
        <w:gridCol w:w="2277"/>
        <w:gridCol w:w="1418"/>
        <w:gridCol w:w="1275"/>
      </w:tblGrid>
      <w:tr w:rsidR="00F7012D" w:rsidRPr="000B01B0" w14:paraId="2BD662E8" w14:textId="40B73CED" w:rsidTr="00F7012D">
        <w:trPr>
          <w:cantSplit/>
          <w:tblHeader/>
        </w:trPr>
        <w:tc>
          <w:tcPr>
            <w:tcW w:w="703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2C989227" w14:textId="710476E4" w:rsidR="00890FE5" w:rsidRPr="00644224" w:rsidRDefault="00890FE5" w:rsidP="00644224">
            <w:pPr>
              <w:snapToGrid w:val="0"/>
              <w:jc w:val="center"/>
              <w:rPr>
                <w:rFonts w:ascii="Arial Narrow" w:hAnsi="Arial Narrow" w:cs="Arial"/>
                <w:b/>
                <w:iCs/>
                <w:sz w:val="22"/>
              </w:rPr>
            </w:pPr>
          </w:p>
        </w:tc>
        <w:tc>
          <w:tcPr>
            <w:tcW w:w="1702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236A10A0" w14:textId="77777777" w:rsidR="00890FE5" w:rsidRDefault="00890FE5" w:rsidP="00890FE5">
            <w:pPr>
              <w:snapToGrid w:val="0"/>
              <w:jc w:val="center"/>
              <w:rPr>
                <w:rFonts w:ascii="Arial Narrow" w:eastAsiaTheme="minorEastAsia" w:hAnsi="Arial Narrow"/>
                <w:b/>
                <w:bCs/>
                <w:noProof/>
                <w:sz w:val="20"/>
                <w:szCs w:val="21"/>
              </w:rPr>
            </w:pPr>
            <w:r w:rsidRPr="00CF090A">
              <w:rPr>
                <w:rFonts w:ascii="Arial Narrow" w:eastAsiaTheme="minorEastAsia" w:hAnsi="Arial Narrow"/>
                <w:b/>
                <w:bCs/>
                <w:noProof/>
                <w:sz w:val="20"/>
                <w:szCs w:val="21"/>
              </w:rPr>
              <w:t>Data</w:t>
            </w:r>
          </w:p>
          <w:p w14:paraId="1B61695D" w14:textId="66FAE6D9" w:rsidR="008244BF" w:rsidRPr="00CF090A" w:rsidRDefault="008244BF" w:rsidP="00890FE5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>
              <w:rPr>
                <w:rFonts w:ascii="Arial Narrow" w:eastAsiaTheme="minorEastAsia" w:hAnsi="Arial Narrow" w:hint="eastAsia"/>
                <w:b/>
                <w:bCs/>
                <w:iCs/>
                <w:noProof/>
                <w:sz w:val="20"/>
                <w:szCs w:val="21"/>
              </w:rPr>
              <w:t>(</w:t>
            </w:r>
            <w:r>
              <w:rPr>
                <w:rFonts w:ascii="Arial Narrow" w:eastAsiaTheme="minorEastAsia" w:hAnsi="Arial Narrow"/>
                <w:b/>
                <w:bCs/>
                <w:iCs/>
                <w:noProof/>
                <w:sz w:val="20"/>
                <w:szCs w:val="21"/>
              </w:rPr>
              <w:t>MM/DD/YY)</w:t>
            </w:r>
          </w:p>
        </w:tc>
        <w:tc>
          <w:tcPr>
            <w:tcW w:w="2259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0313DB72" w14:textId="73D5381E" w:rsidR="00890FE5" w:rsidRPr="00CF090A" w:rsidRDefault="00890FE5" w:rsidP="00644224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CF090A">
              <w:rPr>
                <w:rFonts w:ascii="Arial Narrow" w:eastAsiaTheme="minorEastAsia" w:hAnsi="Arial Narrow"/>
                <w:b/>
                <w:bCs/>
                <w:noProof/>
              </w:rPr>
              <w:t>Co-facilitator</w:t>
            </w:r>
          </w:p>
        </w:tc>
        <w:tc>
          <w:tcPr>
            <w:tcW w:w="2277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1DEFF948" w14:textId="55D6CF75" w:rsidR="00890FE5" w:rsidRPr="00CF090A" w:rsidRDefault="00890FE5" w:rsidP="00644224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CF090A">
              <w:rPr>
                <w:rFonts w:ascii="Arial Narrow" w:eastAsiaTheme="minorEastAsia" w:hAnsi="Arial Narrow"/>
                <w:b/>
                <w:bCs/>
                <w:noProof/>
              </w:rPr>
              <w:t>Topic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5E9371AC" w14:textId="2CE19F63" w:rsidR="00890FE5" w:rsidRPr="00CF090A" w:rsidRDefault="00890FE5" w:rsidP="00644224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CF090A">
              <w:rPr>
                <w:rFonts w:ascii="Arial Narrow" w:eastAsiaTheme="minorEastAsia" w:hAnsi="Arial Narrow"/>
                <w:b/>
                <w:bCs/>
                <w:noProof/>
              </w:rPr>
              <w:t>Number in the Group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50A920DF" w14:textId="7ECC4602" w:rsidR="00890FE5" w:rsidRPr="00CF090A" w:rsidRDefault="00890FE5" w:rsidP="00644224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CF090A">
              <w:rPr>
                <w:rFonts w:ascii="Arial Narrow" w:eastAsiaTheme="minorEastAsia" w:hAnsi="Arial Narrow"/>
                <w:b/>
                <w:bCs/>
                <w:noProof/>
              </w:rPr>
              <w:t>Group ID (optional)</w:t>
            </w:r>
          </w:p>
        </w:tc>
      </w:tr>
      <w:tr w:rsidR="004D3AEF" w:rsidRPr="000A2F50" w14:paraId="5FA93B47" w14:textId="77777777" w:rsidTr="004036E9">
        <w:trPr>
          <w:cantSplit/>
        </w:trPr>
        <w:tc>
          <w:tcPr>
            <w:tcW w:w="9634" w:type="dxa"/>
            <w:gridSpan w:val="6"/>
            <w:shd w:val="clear" w:color="auto" w:fill="auto"/>
          </w:tcPr>
          <w:p w14:paraId="0D931C16" w14:textId="32272AFD" w:rsidR="004D3AEF" w:rsidRPr="00434422" w:rsidRDefault="004D3AEF" w:rsidP="004036E9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589" w:hanging="589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t>Program Orientation</w:t>
            </w:r>
          </w:p>
        </w:tc>
      </w:tr>
      <w:tr w:rsidR="00890FE5" w:rsidRPr="000A2F50" w14:paraId="3E0D70EF" w14:textId="77777777" w:rsidTr="00F7012D">
        <w:trPr>
          <w:cantSplit/>
        </w:trPr>
        <w:tc>
          <w:tcPr>
            <w:tcW w:w="703" w:type="dxa"/>
          </w:tcPr>
          <w:p w14:paraId="6625945D" w14:textId="77777777" w:rsidR="00890FE5" w:rsidRPr="00060768" w:rsidRDefault="00890FE5" w:rsidP="008244BF">
            <w:pPr>
              <w:widowControl/>
              <w:numPr>
                <w:ilvl w:val="0"/>
                <w:numId w:val="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4AB9AF6B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508B6A78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  <w:tcBorders>
              <w:tr2bl w:val="single" w:sz="4" w:space="0" w:color="auto"/>
            </w:tcBorders>
          </w:tcPr>
          <w:p w14:paraId="0F806C31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4CC34B2C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7B27B9BD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106146E0" w14:textId="77777777" w:rsidTr="00F7012D">
        <w:trPr>
          <w:cantSplit/>
        </w:trPr>
        <w:tc>
          <w:tcPr>
            <w:tcW w:w="703" w:type="dxa"/>
          </w:tcPr>
          <w:p w14:paraId="24B2629C" w14:textId="77777777" w:rsidR="00890FE5" w:rsidRPr="00060768" w:rsidRDefault="00890FE5" w:rsidP="008244BF">
            <w:pPr>
              <w:widowControl/>
              <w:numPr>
                <w:ilvl w:val="0"/>
                <w:numId w:val="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6A7DAFB8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72CB16C2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  <w:tcBorders>
              <w:tr2bl w:val="single" w:sz="4" w:space="0" w:color="auto"/>
            </w:tcBorders>
          </w:tcPr>
          <w:p w14:paraId="74350669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3143E6C0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14F8304A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1426291D" w14:textId="77777777" w:rsidTr="00F7012D">
        <w:trPr>
          <w:cantSplit/>
        </w:trPr>
        <w:tc>
          <w:tcPr>
            <w:tcW w:w="703" w:type="dxa"/>
          </w:tcPr>
          <w:p w14:paraId="7EE8B77E" w14:textId="77777777" w:rsidR="00890FE5" w:rsidRPr="00060768" w:rsidRDefault="00890FE5" w:rsidP="008244BF">
            <w:pPr>
              <w:widowControl/>
              <w:numPr>
                <w:ilvl w:val="0"/>
                <w:numId w:val="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40D45ED9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2E479143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  <w:tcBorders>
              <w:tr2bl w:val="single" w:sz="4" w:space="0" w:color="auto"/>
            </w:tcBorders>
          </w:tcPr>
          <w:p w14:paraId="0A9C766F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2F78318E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3111D507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9F42EA" w:rsidRPr="000A2F50" w14:paraId="598DC7D2" w14:textId="035EDD83" w:rsidTr="00483B37">
        <w:trPr>
          <w:cantSplit/>
        </w:trPr>
        <w:tc>
          <w:tcPr>
            <w:tcW w:w="9634" w:type="dxa"/>
            <w:gridSpan w:val="6"/>
            <w:shd w:val="clear" w:color="auto" w:fill="auto"/>
          </w:tcPr>
          <w:p w14:paraId="69649D8A" w14:textId="34AA27F9" w:rsidR="009F42EA" w:rsidRPr="00434422" w:rsidRDefault="009F42EA" w:rsidP="009F42EA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589" w:hanging="589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 w:hint="eastAsia"/>
                <w:b/>
                <w:noProof/>
              </w:rPr>
              <w:t>C</w:t>
            </w:r>
            <w:r>
              <w:rPr>
                <w:rFonts w:ascii="Arial" w:eastAsiaTheme="minorEastAsia" w:hAnsi="Arial" w:cs="Arial"/>
                <w:b/>
                <w:noProof/>
              </w:rPr>
              <w:t xml:space="preserve">BT </w:t>
            </w:r>
            <w:r w:rsidR="00A51CE7">
              <w:rPr>
                <w:rFonts w:ascii="Arial" w:eastAsiaTheme="minorEastAsia" w:hAnsi="Arial" w:cs="Arial"/>
                <w:b/>
                <w:noProof/>
              </w:rPr>
              <w:t xml:space="preserve">&amp; CBT-E </w:t>
            </w:r>
            <w:r>
              <w:rPr>
                <w:rFonts w:ascii="Arial" w:eastAsiaTheme="minorEastAsia" w:hAnsi="Arial" w:cs="Arial"/>
                <w:b/>
                <w:noProof/>
              </w:rPr>
              <w:t>Session</w:t>
            </w:r>
          </w:p>
        </w:tc>
      </w:tr>
      <w:tr w:rsidR="00A51CE7" w:rsidRPr="000A2F50" w14:paraId="4B89B641" w14:textId="77777777" w:rsidTr="00A57ED3">
        <w:trPr>
          <w:cantSplit/>
        </w:trPr>
        <w:tc>
          <w:tcPr>
            <w:tcW w:w="703" w:type="dxa"/>
          </w:tcPr>
          <w:p w14:paraId="79E6B117" w14:textId="77777777" w:rsidR="00A51CE7" w:rsidRPr="00060768" w:rsidRDefault="00A51CE7" w:rsidP="00A57ED3">
            <w:pPr>
              <w:widowControl/>
              <w:numPr>
                <w:ilvl w:val="0"/>
                <w:numId w:val="1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2224B093" w14:textId="77777777" w:rsidR="00A51CE7" w:rsidRPr="00926BDC" w:rsidRDefault="00A51CE7" w:rsidP="00A57ED3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7496BC8F" w14:textId="77777777" w:rsidR="00A51CE7" w:rsidRPr="000A2F50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55CCACE3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281172E2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40710997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A51CE7" w:rsidRPr="000A2F50" w14:paraId="7E516FEF" w14:textId="77777777" w:rsidTr="00A57ED3">
        <w:trPr>
          <w:cantSplit/>
        </w:trPr>
        <w:tc>
          <w:tcPr>
            <w:tcW w:w="703" w:type="dxa"/>
          </w:tcPr>
          <w:p w14:paraId="7D21B1A1" w14:textId="77777777" w:rsidR="00A51CE7" w:rsidRPr="00060768" w:rsidRDefault="00A51CE7" w:rsidP="00A57ED3">
            <w:pPr>
              <w:widowControl/>
              <w:numPr>
                <w:ilvl w:val="0"/>
                <w:numId w:val="1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10A85B69" w14:textId="77777777" w:rsidR="00A51CE7" w:rsidRPr="00926BDC" w:rsidRDefault="00A51CE7" w:rsidP="00A57ED3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25C7909B" w14:textId="77777777" w:rsidR="00A51CE7" w:rsidRPr="000A2F50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74034C64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3D96A079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56971D72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A51CE7" w:rsidRPr="000A2F50" w14:paraId="20D56242" w14:textId="77777777" w:rsidTr="00A57ED3">
        <w:trPr>
          <w:cantSplit/>
        </w:trPr>
        <w:tc>
          <w:tcPr>
            <w:tcW w:w="703" w:type="dxa"/>
          </w:tcPr>
          <w:p w14:paraId="154015A5" w14:textId="77777777" w:rsidR="00A51CE7" w:rsidRPr="00060768" w:rsidRDefault="00A51CE7" w:rsidP="00A57ED3">
            <w:pPr>
              <w:widowControl/>
              <w:numPr>
                <w:ilvl w:val="0"/>
                <w:numId w:val="1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568B0B1F" w14:textId="77777777" w:rsidR="00A51CE7" w:rsidRPr="00926BDC" w:rsidRDefault="00A51CE7" w:rsidP="00A57ED3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2F36763C" w14:textId="77777777" w:rsidR="00A51CE7" w:rsidRPr="000A2F50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5762AAB2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7F3B52C4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21E31CD2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A51CE7" w:rsidRPr="000A2F50" w14:paraId="2C70A23E" w14:textId="77777777" w:rsidTr="00A57ED3">
        <w:trPr>
          <w:cantSplit/>
        </w:trPr>
        <w:tc>
          <w:tcPr>
            <w:tcW w:w="703" w:type="dxa"/>
          </w:tcPr>
          <w:p w14:paraId="225ED7C3" w14:textId="77777777" w:rsidR="00A51CE7" w:rsidRPr="00060768" w:rsidRDefault="00A51CE7" w:rsidP="00A57ED3">
            <w:pPr>
              <w:widowControl/>
              <w:numPr>
                <w:ilvl w:val="0"/>
                <w:numId w:val="1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2B881255" w14:textId="77777777" w:rsidR="00A51CE7" w:rsidRPr="00926BDC" w:rsidRDefault="00A51CE7" w:rsidP="00A57ED3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1E340D17" w14:textId="77777777" w:rsidR="00A51CE7" w:rsidRPr="000A2F50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4DE6E666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2E21B5FE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5E4F8A11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6F6EEB1B" w14:textId="77777777" w:rsidTr="00F7012D">
        <w:trPr>
          <w:cantSplit/>
        </w:trPr>
        <w:tc>
          <w:tcPr>
            <w:tcW w:w="703" w:type="dxa"/>
          </w:tcPr>
          <w:p w14:paraId="7DB51007" w14:textId="77777777" w:rsidR="00890FE5" w:rsidRPr="00060768" w:rsidRDefault="00890FE5" w:rsidP="008244BF">
            <w:pPr>
              <w:widowControl/>
              <w:numPr>
                <w:ilvl w:val="0"/>
                <w:numId w:val="1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2634C84B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51F4A083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30BEB56E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1F430FC2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6AC0544D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67109FE5" w14:textId="77777777" w:rsidTr="00F7012D">
        <w:trPr>
          <w:cantSplit/>
        </w:trPr>
        <w:tc>
          <w:tcPr>
            <w:tcW w:w="703" w:type="dxa"/>
          </w:tcPr>
          <w:p w14:paraId="0D3E628C" w14:textId="77777777" w:rsidR="00890FE5" w:rsidRPr="00060768" w:rsidRDefault="00890FE5" w:rsidP="008244BF">
            <w:pPr>
              <w:widowControl/>
              <w:numPr>
                <w:ilvl w:val="0"/>
                <w:numId w:val="1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2D575287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0A05CB54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1B561788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50D170DB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0DE36118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5B2F8835" w14:textId="77777777" w:rsidTr="00F7012D">
        <w:trPr>
          <w:cantSplit/>
        </w:trPr>
        <w:tc>
          <w:tcPr>
            <w:tcW w:w="703" w:type="dxa"/>
          </w:tcPr>
          <w:p w14:paraId="03D30DA7" w14:textId="77777777" w:rsidR="00890FE5" w:rsidRPr="00060768" w:rsidRDefault="00890FE5" w:rsidP="008244BF">
            <w:pPr>
              <w:widowControl/>
              <w:numPr>
                <w:ilvl w:val="0"/>
                <w:numId w:val="1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52BF8400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1837E705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33A65753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0F70E0F3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78727CED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4E56932E" w14:textId="77777777" w:rsidTr="00F7012D">
        <w:trPr>
          <w:cantSplit/>
        </w:trPr>
        <w:tc>
          <w:tcPr>
            <w:tcW w:w="703" w:type="dxa"/>
          </w:tcPr>
          <w:p w14:paraId="498939B0" w14:textId="77777777" w:rsidR="00890FE5" w:rsidRPr="00060768" w:rsidRDefault="00890FE5" w:rsidP="008244BF">
            <w:pPr>
              <w:widowControl/>
              <w:numPr>
                <w:ilvl w:val="0"/>
                <w:numId w:val="1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3076E603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5C62C918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54C98CE9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532FB5C3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685CE1FD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406CC8A5" w14:textId="77777777" w:rsidTr="00F7012D">
        <w:trPr>
          <w:cantSplit/>
        </w:trPr>
        <w:tc>
          <w:tcPr>
            <w:tcW w:w="703" w:type="dxa"/>
          </w:tcPr>
          <w:p w14:paraId="6A59379B" w14:textId="77777777" w:rsidR="00890FE5" w:rsidRPr="00060768" w:rsidRDefault="00890FE5" w:rsidP="008244BF">
            <w:pPr>
              <w:widowControl/>
              <w:numPr>
                <w:ilvl w:val="0"/>
                <w:numId w:val="1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7BB724B9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3C08D13B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394FA05F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3EC8317B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211F14C7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3EB563B8" w14:textId="77777777" w:rsidTr="00F7012D">
        <w:trPr>
          <w:cantSplit/>
        </w:trPr>
        <w:tc>
          <w:tcPr>
            <w:tcW w:w="703" w:type="dxa"/>
          </w:tcPr>
          <w:p w14:paraId="285A3E2E" w14:textId="77777777" w:rsidR="00890FE5" w:rsidRPr="00060768" w:rsidRDefault="00890FE5" w:rsidP="008244BF">
            <w:pPr>
              <w:widowControl/>
              <w:numPr>
                <w:ilvl w:val="0"/>
                <w:numId w:val="1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29103531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6DD56167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2E06ACFF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512780C9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73848A2A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45753B" w:rsidRPr="000A2F50" w14:paraId="63B8D377" w14:textId="77777777" w:rsidTr="004D3A39">
        <w:trPr>
          <w:cantSplit/>
        </w:trPr>
        <w:tc>
          <w:tcPr>
            <w:tcW w:w="9634" w:type="dxa"/>
            <w:gridSpan w:val="6"/>
            <w:shd w:val="clear" w:color="auto" w:fill="auto"/>
          </w:tcPr>
          <w:p w14:paraId="30631211" w14:textId="61778B46" w:rsidR="0045753B" w:rsidRDefault="0045753B" w:rsidP="0045753B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589" w:hanging="589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t>PE Session</w:t>
            </w:r>
          </w:p>
        </w:tc>
      </w:tr>
      <w:tr w:rsidR="00A51CE7" w:rsidRPr="000A2F50" w14:paraId="35DBE83C" w14:textId="77777777" w:rsidTr="00A57ED3">
        <w:trPr>
          <w:cantSplit/>
        </w:trPr>
        <w:tc>
          <w:tcPr>
            <w:tcW w:w="703" w:type="dxa"/>
          </w:tcPr>
          <w:p w14:paraId="628C1CE8" w14:textId="77777777" w:rsidR="00A51CE7" w:rsidRPr="00060768" w:rsidRDefault="00A51CE7" w:rsidP="00A57ED3">
            <w:pPr>
              <w:widowControl/>
              <w:numPr>
                <w:ilvl w:val="0"/>
                <w:numId w:val="10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343DD7AF" w14:textId="77777777" w:rsidR="00A51CE7" w:rsidRPr="00926BDC" w:rsidRDefault="00A51CE7" w:rsidP="00A57ED3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43882187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587B006C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01CC1AE9" w14:textId="77777777" w:rsidR="00A51CE7" w:rsidRPr="00F7012D" w:rsidRDefault="00A51CE7" w:rsidP="00A57ED3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</w:pPr>
            <w:r w:rsidRPr="00F7012D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Patients</w:t>
            </w:r>
          </w:p>
          <w:p w14:paraId="0E3110CC" w14:textId="77777777" w:rsidR="00A51CE7" w:rsidRPr="00F7012D" w:rsidRDefault="00A51CE7" w:rsidP="00A57ED3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</w:pPr>
            <w:r w:rsidRPr="00F7012D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Family</w:t>
            </w:r>
          </w:p>
        </w:tc>
        <w:tc>
          <w:tcPr>
            <w:tcW w:w="1275" w:type="dxa"/>
          </w:tcPr>
          <w:p w14:paraId="0B5E25C7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A51CE7" w:rsidRPr="000A2F50" w14:paraId="53DFC4AD" w14:textId="77777777" w:rsidTr="00A57ED3">
        <w:trPr>
          <w:cantSplit/>
        </w:trPr>
        <w:tc>
          <w:tcPr>
            <w:tcW w:w="703" w:type="dxa"/>
          </w:tcPr>
          <w:p w14:paraId="7E1D57A7" w14:textId="77777777" w:rsidR="00A51CE7" w:rsidRPr="00060768" w:rsidRDefault="00A51CE7" w:rsidP="00A57ED3">
            <w:pPr>
              <w:widowControl/>
              <w:numPr>
                <w:ilvl w:val="0"/>
                <w:numId w:val="10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46B89F53" w14:textId="77777777" w:rsidR="00A51CE7" w:rsidRPr="00926BDC" w:rsidRDefault="00A51CE7" w:rsidP="00A57ED3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33C4FE28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2757178E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532F5FF4" w14:textId="77777777" w:rsidR="00A51CE7" w:rsidRPr="00F7012D" w:rsidRDefault="00A51CE7" w:rsidP="00A57ED3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</w:pPr>
            <w:r w:rsidRPr="00F7012D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Patients</w:t>
            </w:r>
          </w:p>
          <w:p w14:paraId="5B80E469" w14:textId="77777777" w:rsidR="00A51CE7" w:rsidRPr="00F7012D" w:rsidRDefault="00A51CE7" w:rsidP="00A57ED3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</w:pPr>
            <w:r w:rsidRPr="00F7012D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Family</w:t>
            </w:r>
          </w:p>
        </w:tc>
        <w:tc>
          <w:tcPr>
            <w:tcW w:w="1275" w:type="dxa"/>
          </w:tcPr>
          <w:p w14:paraId="7AC78900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A51CE7" w:rsidRPr="000A2F50" w14:paraId="78B1E7BC" w14:textId="77777777" w:rsidTr="00A57ED3">
        <w:trPr>
          <w:cantSplit/>
        </w:trPr>
        <w:tc>
          <w:tcPr>
            <w:tcW w:w="703" w:type="dxa"/>
          </w:tcPr>
          <w:p w14:paraId="4A890E78" w14:textId="77777777" w:rsidR="00A51CE7" w:rsidRPr="00060768" w:rsidRDefault="00A51CE7" w:rsidP="00A57ED3">
            <w:pPr>
              <w:widowControl/>
              <w:numPr>
                <w:ilvl w:val="0"/>
                <w:numId w:val="10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06FCE179" w14:textId="77777777" w:rsidR="00A51CE7" w:rsidRPr="00926BDC" w:rsidRDefault="00A51CE7" w:rsidP="00A57ED3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2E628433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14765692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  <w:p w14:paraId="1AE3E1CE" w14:textId="77777777" w:rsidR="00A51CE7" w:rsidRPr="00425B01" w:rsidRDefault="00A51CE7" w:rsidP="00A57ED3">
            <w:pPr>
              <w:rPr>
                <w:rFonts w:eastAsiaTheme="minorEastAsia"/>
              </w:rPr>
            </w:pPr>
          </w:p>
        </w:tc>
        <w:tc>
          <w:tcPr>
            <w:tcW w:w="1418" w:type="dxa"/>
          </w:tcPr>
          <w:p w14:paraId="335A493E" w14:textId="77777777" w:rsidR="00A51CE7" w:rsidRPr="00F7012D" w:rsidRDefault="00A51CE7" w:rsidP="00A57ED3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</w:pPr>
            <w:r w:rsidRPr="00F7012D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Patients</w:t>
            </w:r>
          </w:p>
          <w:p w14:paraId="29B8AC36" w14:textId="77777777" w:rsidR="00A51CE7" w:rsidRDefault="00A51CE7" w:rsidP="00A57ED3">
            <w:pPr>
              <w:widowControl/>
              <w:snapToGrid w:val="0"/>
              <w:spacing w:afterLines="50" w:after="120"/>
              <w:jc w:val="left"/>
              <w:rPr>
                <w:rFonts w:eastAsiaTheme="minorEastAsia"/>
                <w:noProof/>
              </w:rPr>
            </w:pPr>
            <w:r w:rsidRPr="00F7012D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Family</w:t>
            </w:r>
          </w:p>
        </w:tc>
        <w:tc>
          <w:tcPr>
            <w:tcW w:w="1275" w:type="dxa"/>
          </w:tcPr>
          <w:p w14:paraId="2CB3618B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F7012D" w:rsidRPr="000A2F50" w14:paraId="2CFB105B" w14:textId="77777777" w:rsidTr="00CC149B">
        <w:trPr>
          <w:cantSplit/>
        </w:trPr>
        <w:tc>
          <w:tcPr>
            <w:tcW w:w="703" w:type="dxa"/>
          </w:tcPr>
          <w:p w14:paraId="0B23D85C" w14:textId="77777777" w:rsidR="00F7012D" w:rsidRPr="00060768" w:rsidRDefault="00F7012D" w:rsidP="008244BF">
            <w:pPr>
              <w:widowControl/>
              <w:numPr>
                <w:ilvl w:val="0"/>
                <w:numId w:val="10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792FEE27" w14:textId="77777777" w:rsidR="00F7012D" w:rsidRPr="00926BDC" w:rsidRDefault="00F7012D" w:rsidP="008244BF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3ED038DE" w14:textId="77777777" w:rsidR="00F7012D" w:rsidRDefault="00F7012D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5522694D" w14:textId="77777777" w:rsidR="00F7012D" w:rsidRDefault="00F7012D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1CFA7AA9" w14:textId="77777777" w:rsidR="00F7012D" w:rsidRPr="00F7012D" w:rsidRDefault="00F7012D" w:rsidP="00F7012D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</w:pPr>
            <w:r w:rsidRPr="00F7012D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Patients</w:t>
            </w:r>
          </w:p>
          <w:p w14:paraId="242E81D8" w14:textId="28ECBC24" w:rsidR="00F7012D" w:rsidRPr="00F7012D" w:rsidRDefault="00F7012D" w:rsidP="00F7012D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</w:pPr>
            <w:r w:rsidRPr="00F7012D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Family</w:t>
            </w:r>
          </w:p>
        </w:tc>
        <w:tc>
          <w:tcPr>
            <w:tcW w:w="1275" w:type="dxa"/>
          </w:tcPr>
          <w:p w14:paraId="27381143" w14:textId="77777777" w:rsidR="00F7012D" w:rsidRDefault="00F7012D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F7012D" w:rsidRPr="000A2F50" w14:paraId="4375AA3A" w14:textId="77777777" w:rsidTr="0099534D">
        <w:trPr>
          <w:cantSplit/>
        </w:trPr>
        <w:tc>
          <w:tcPr>
            <w:tcW w:w="703" w:type="dxa"/>
          </w:tcPr>
          <w:p w14:paraId="36AF44CE" w14:textId="77777777" w:rsidR="00F7012D" w:rsidRPr="00060768" w:rsidRDefault="00F7012D" w:rsidP="00F7012D">
            <w:pPr>
              <w:widowControl/>
              <w:numPr>
                <w:ilvl w:val="0"/>
                <w:numId w:val="10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7CEF7331" w14:textId="77777777" w:rsidR="00F7012D" w:rsidRPr="00926BDC" w:rsidRDefault="00F7012D" w:rsidP="00F7012D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09230F46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7781179F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  <w:p w14:paraId="210D9645" w14:textId="1BCBE0F0" w:rsidR="00425B01" w:rsidRPr="00425B01" w:rsidRDefault="00425B01" w:rsidP="00425B01">
            <w:pPr>
              <w:rPr>
                <w:rFonts w:eastAsiaTheme="minorEastAsia"/>
              </w:rPr>
            </w:pPr>
          </w:p>
        </w:tc>
        <w:tc>
          <w:tcPr>
            <w:tcW w:w="1418" w:type="dxa"/>
          </w:tcPr>
          <w:p w14:paraId="491046E2" w14:textId="77777777" w:rsidR="00F7012D" w:rsidRPr="00F7012D" w:rsidRDefault="00F7012D" w:rsidP="001D1C35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</w:pPr>
            <w:r w:rsidRPr="00F7012D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Patients</w:t>
            </w:r>
          </w:p>
          <w:p w14:paraId="214AA47E" w14:textId="107C3AC6" w:rsidR="00F7012D" w:rsidRDefault="00F7012D" w:rsidP="001D1C35">
            <w:pPr>
              <w:widowControl/>
              <w:snapToGrid w:val="0"/>
              <w:spacing w:afterLines="50" w:after="120"/>
              <w:jc w:val="left"/>
              <w:rPr>
                <w:rFonts w:eastAsiaTheme="minorEastAsia"/>
                <w:noProof/>
              </w:rPr>
            </w:pPr>
            <w:r w:rsidRPr="00F7012D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Family</w:t>
            </w:r>
          </w:p>
        </w:tc>
        <w:tc>
          <w:tcPr>
            <w:tcW w:w="1275" w:type="dxa"/>
          </w:tcPr>
          <w:p w14:paraId="47953DEE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F7012D" w:rsidRPr="000A2F50" w14:paraId="5CB5197D" w14:textId="77777777" w:rsidTr="003A1654">
        <w:trPr>
          <w:cantSplit/>
        </w:trPr>
        <w:tc>
          <w:tcPr>
            <w:tcW w:w="9634" w:type="dxa"/>
            <w:gridSpan w:val="6"/>
            <w:shd w:val="clear" w:color="auto" w:fill="auto"/>
          </w:tcPr>
          <w:p w14:paraId="483963C3" w14:textId="0AA850F1" w:rsidR="00F7012D" w:rsidRDefault="00F7012D" w:rsidP="00F7012D">
            <w:pPr>
              <w:keepNext/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590" w:hanging="590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t xml:space="preserve">SHGM Session </w:t>
            </w:r>
            <w:r w:rsidRPr="00D84081">
              <w:rPr>
                <w:rFonts w:ascii="Arial" w:eastAsiaTheme="minorEastAsia" w:hAnsi="Arial" w:cs="Arial"/>
                <w:bCs/>
                <w:noProof/>
              </w:rPr>
              <w:t xml:space="preserve">(list up sessions </w:t>
            </w:r>
            <w:r>
              <w:rPr>
                <w:rFonts w:ascii="Arial" w:eastAsiaTheme="minorEastAsia" w:hAnsi="Arial" w:cs="Arial"/>
                <w:bCs/>
                <w:noProof/>
              </w:rPr>
              <w:t xml:space="preserve">that you </w:t>
            </w:r>
            <w:r w:rsidRPr="00D84081">
              <w:rPr>
                <w:rFonts w:ascii="Arial" w:eastAsiaTheme="minorEastAsia" w:hAnsi="Arial" w:cs="Arial"/>
                <w:bCs/>
                <w:noProof/>
              </w:rPr>
              <w:t>supervised)</w:t>
            </w:r>
          </w:p>
        </w:tc>
      </w:tr>
      <w:tr w:rsidR="00F7012D" w:rsidRPr="000A2F50" w14:paraId="57952E71" w14:textId="77777777" w:rsidTr="00F7012D">
        <w:trPr>
          <w:cantSplit/>
        </w:trPr>
        <w:tc>
          <w:tcPr>
            <w:tcW w:w="703" w:type="dxa"/>
          </w:tcPr>
          <w:p w14:paraId="023DBA60" w14:textId="77777777" w:rsidR="00F7012D" w:rsidRPr="00060768" w:rsidRDefault="00F7012D" w:rsidP="00F7012D">
            <w:pPr>
              <w:keepNext/>
              <w:widowControl/>
              <w:numPr>
                <w:ilvl w:val="0"/>
                <w:numId w:val="1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15239BC4" w14:textId="77777777" w:rsidR="00F7012D" w:rsidRPr="00926BDC" w:rsidRDefault="00F7012D" w:rsidP="00F7012D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121B6C19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410EC6E9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6EF1AB96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48509C9E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F7012D" w:rsidRPr="000A2F50" w14:paraId="3391F955" w14:textId="77777777" w:rsidTr="00F7012D">
        <w:trPr>
          <w:cantSplit/>
        </w:trPr>
        <w:tc>
          <w:tcPr>
            <w:tcW w:w="703" w:type="dxa"/>
          </w:tcPr>
          <w:p w14:paraId="1123851D" w14:textId="77777777" w:rsidR="00F7012D" w:rsidRPr="00060768" w:rsidRDefault="00F7012D" w:rsidP="00F7012D">
            <w:pPr>
              <w:keepNext/>
              <w:widowControl/>
              <w:numPr>
                <w:ilvl w:val="0"/>
                <w:numId w:val="1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1AB657C5" w14:textId="77777777" w:rsidR="00F7012D" w:rsidRPr="00926BDC" w:rsidRDefault="00F7012D" w:rsidP="00F7012D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6051D6D0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3EAAD6E2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3B027677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68878F51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F7012D" w:rsidRPr="000A2F50" w14:paraId="12FAC8EF" w14:textId="77777777" w:rsidTr="00F7012D">
        <w:trPr>
          <w:cantSplit/>
        </w:trPr>
        <w:tc>
          <w:tcPr>
            <w:tcW w:w="703" w:type="dxa"/>
          </w:tcPr>
          <w:p w14:paraId="021702BB" w14:textId="77777777" w:rsidR="00F7012D" w:rsidRPr="00060768" w:rsidRDefault="00F7012D" w:rsidP="00F7012D">
            <w:pPr>
              <w:keepNext/>
              <w:widowControl/>
              <w:numPr>
                <w:ilvl w:val="0"/>
                <w:numId w:val="1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47D07309" w14:textId="77777777" w:rsidR="00F7012D" w:rsidRPr="00926BDC" w:rsidRDefault="00F7012D" w:rsidP="00F7012D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22D9F578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1EAAB4DE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15E96BF0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36DE8E03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A51CE7" w:rsidRPr="000A2F50" w14:paraId="695310AC" w14:textId="77777777" w:rsidTr="00F7012D">
        <w:trPr>
          <w:cantSplit/>
        </w:trPr>
        <w:tc>
          <w:tcPr>
            <w:tcW w:w="703" w:type="dxa"/>
          </w:tcPr>
          <w:p w14:paraId="7213D34A" w14:textId="77777777" w:rsidR="00A51CE7" w:rsidRPr="00060768" w:rsidRDefault="00A51CE7" w:rsidP="00F7012D">
            <w:pPr>
              <w:keepNext/>
              <w:widowControl/>
              <w:numPr>
                <w:ilvl w:val="0"/>
                <w:numId w:val="1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7D9DB64A" w14:textId="77777777" w:rsidR="00A51CE7" w:rsidRPr="00926BDC" w:rsidRDefault="00A51CE7" w:rsidP="00F7012D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26673131" w14:textId="77777777" w:rsidR="00A51CE7" w:rsidRDefault="00A51CE7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5FD6E576" w14:textId="77777777" w:rsidR="00A51CE7" w:rsidRDefault="00A51CE7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522DD6B4" w14:textId="77777777" w:rsidR="00A51CE7" w:rsidRDefault="00A51CE7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43929460" w14:textId="77777777" w:rsidR="00A51CE7" w:rsidRDefault="00A51CE7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A51CE7" w:rsidRPr="000A2F50" w14:paraId="5456E251" w14:textId="77777777" w:rsidTr="00F7012D">
        <w:trPr>
          <w:cantSplit/>
        </w:trPr>
        <w:tc>
          <w:tcPr>
            <w:tcW w:w="703" w:type="dxa"/>
          </w:tcPr>
          <w:p w14:paraId="61C0A7F8" w14:textId="77777777" w:rsidR="00A51CE7" w:rsidRPr="00060768" w:rsidRDefault="00A51CE7" w:rsidP="00F7012D">
            <w:pPr>
              <w:keepNext/>
              <w:widowControl/>
              <w:numPr>
                <w:ilvl w:val="0"/>
                <w:numId w:val="1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36F8BF7E" w14:textId="77777777" w:rsidR="00A51CE7" w:rsidRPr="00926BDC" w:rsidRDefault="00A51CE7" w:rsidP="00F7012D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7FD71BE9" w14:textId="77777777" w:rsidR="00A51CE7" w:rsidRDefault="00A51CE7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7A56C35C" w14:textId="77777777" w:rsidR="00A51CE7" w:rsidRDefault="00A51CE7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6D919B3A" w14:textId="77777777" w:rsidR="00A51CE7" w:rsidRDefault="00A51CE7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05FCF530" w14:textId="77777777" w:rsidR="00A51CE7" w:rsidRDefault="00A51CE7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F7012D" w:rsidRPr="000A2F50" w14:paraId="1CDF92B5" w14:textId="77777777" w:rsidTr="00F7012D">
        <w:trPr>
          <w:cantSplit/>
        </w:trPr>
        <w:tc>
          <w:tcPr>
            <w:tcW w:w="703" w:type="dxa"/>
          </w:tcPr>
          <w:p w14:paraId="39FB2302" w14:textId="77777777" w:rsidR="00F7012D" w:rsidRPr="00060768" w:rsidRDefault="00F7012D" w:rsidP="00F7012D">
            <w:pPr>
              <w:keepNext/>
              <w:widowControl/>
              <w:numPr>
                <w:ilvl w:val="0"/>
                <w:numId w:val="1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727AE7AE" w14:textId="77777777" w:rsidR="00F7012D" w:rsidRPr="00926BDC" w:rsidRDefault="00F7012D" w:rsidP="00F7012D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7016E3E3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39316809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377102C1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058365A8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</w:tbl>
    <w:p w14:paraId="594782F3" w14:textId="77777777" w:rsidR="00D579AA" w:rsidRDefault="00D579AA">
      <w:pPr>
        <w:rPr>
          <w:rFonts w:ascii="Arial Narrow" w:hAnsi="Arial Narrow"/>
          <w:i/>
          <w:iCs/>
        </w:rPr>
      </w:pPr>
    </w:p>
    <w:p w14:paraId="5F2A876D" w14:textId="70330006" w:rsidR="007A5CB1" w:rsidRDefault="007C69FE">
      <w:r w:rsidRPr="007C69FE">
        <w:rPr>
          <w:rFonts w:ascii="Arial Narrow" w:hAnsi="Arial Narrow"/>
          <w:i/>
          <w:iCs/>
        </w:rPr>
        <w:t xml:space="preserve">Signature of </w:t>
      </w:r>
      <w:r w:rsidR="007A5CB1">
        <w:rPr>
          <w:rFonts w:ascii="Arial Narrow" w:hAnsi="Arial Narrow"/>
          <w:i/>
          <w:iCs/>
        </w:rPr>
        <w:t>Facilitator</w:t>
      </w:r>
      <w:r w:rsidRPr="007C69FE">
        <w:rPr>
          <w:rFonts w:ascii="Arial Narrow" w:hAnsi="Arial Narrow"/>
          <w:i/>
          <w:iCs/>
        </w:rPr>
        <w:t>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</w:rPr>
        <w:tab/>
      </w:r>
      <w:r w:rsidRPr="007C69FE">
        <w:rPr>
          <w:rFonts w:ascii="Arial Narrow" w:hAnsi="Arial Narrow"/>
          <w:i/>
          <w:iCs/>
        </w:rPr>
        <w:tab/>
        <w:t>Date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</w:p>
    <w:sectPr w:rsidR="007A5CB1" w:rsidSect="0083665C">
      <w:headerReference w:type="default" r:id="rId8"/>
      <w:footerReference w:type="default" r:id="rId9"/>
      <w:pgSz w:w="11906" w:h="16838" w:code="9"/>
      <w:pgMar w:top="1134" w:right="1134" w:bottom="1134" w:left="1134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418C5" w14:textId="77777777" w:rsidR="00B235ED" w:rsidRDefault="00B235ED" w:rsidP="00DB58EF">
      <w:r>
        <w:separator/>
      </w:r>
    </w:p>
  </w:endnote>
  <w:endnote w:type="continuationSeparator" w:id="0">
    <w:p w14:paraId="44E779EB" w14:textId="77777777" w:rsidR="00B235ED" w:rsidRDefault="00B235ED" w:rsidP="00DB58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50140" w14:textId="271964BE" w:rsidR="006F199F" w:rsidRDefault="00EA66E7" w:rsidP="00EA66E7">
    <w:pPr>
      <w:pStyle w:val="Footer"/>
      <w:tabs>
        <w:tab w:val="clear" w:pos="4252"/>
        <w:tab w:val="clear" w:pos="8504"/>
        <w:tab w:val="left" w:pos="2613"/>
        <w:tab w:val="right" w:pos="9638"/>
      </w:tabs>
      <w:jc w:val="left"/>
      <w:rPr>
        <w:rFonts w:ascii="Arial Narrow" w:hAnsi="Arial Narrow"/>
        <w:i/>
        <w:sz w:val="20"/>
        <w:szCs w:val="20"/>
      </w:rPr>
    </w:pPr>
    <w:r>
      <w:rPr>
        <w:rFonts w:ascii="Arial Narrow" w:hAnsi="Arial Narrow"/>
        <w:i/>
      </w:rPr>
      <w:tab/>
    </w:r>
    <w:r w:rsidR="007A5CB1">
      <w:rPr>
        <w:rFonts w:ascii="Arial Narrow" w:hAnsi="Arial Narrow"/>
        <w:i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7DAF6" w14:textId="77777777" w:rsidR="00B235ED" w:rsidRDefault="00B235ED" w:rsidP="00DB58EF">
      <w:r>
        <w:separator/>
      </w:r>
    </w:p>
  </w:footnote>
  <w:footnote w:type="continuationSeparator" w:id="0">
    <w:p w14:paraId="29435A4F" w14:textId="77777777" w:rsidR="00B235ED" w:rsidRDefault="00B235ED" w:rsidP="00DB58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1141D" w14:textId="228B708B" w:rsidR="00D75501" w:rsidRPr="00D75501" w:rsidRDefault="00D75501" w:rsidP="00D75501">
    <w:pPr>
      <w:pStyle w:val="Header"/>
      <w:jc w:val="right"/>
      <w:rPr>
        <w:rFonts w:ascii="Arial" w:hAnsi="Arial" w:cs="Arial"/>
        <w:sz w:val="18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374F0"/>
    <w:multiLevelType w:val="hybridMultilevel"/>
    <w:tmpl w:val="99480DF8"/>
    <w:lvl w:ilvl="0" w:tplc="A30C6E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1C46EC"/>
    <w:multiLevelType w:val="hybridMultilevel"/>
    <w:tmpl w:val="B588CDF4"/>
    <w:lvl w:ilvl="0" w:tplc="8EEC74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2F22220"/>
    <w:multiLevelType w:val="hybridMultilevel"/>
    <w:tmpl w:val="3B8CF096"/>
    <w:lvl w:ilvl="0" w:tplc="2EAC04F2">
      <w:start w:val="1"/>
      <w:numFmt w:val="bullet"/>
      <w:lvlText w:val="-"/>
      <w:lvlJc w:val="left"/>
      <w:pPr>
        <w:ind w:left="360" w:hanging="360"/>
      </w:pPr>
      <w:rPr>
        <w:rFonts w:ascii="Arial" w:eastAsia="ＭＳ 明朝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CEC7E73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FF30AA6"/>
    <w:multiLevelType w:val="hybridMultilevel"/>
    <w:tmpl w:val="9438D3D2"/>
    <w:lvl w:ilvl="0" w:tplc="AA1A4F3E">
      <w:numFmt w:val="bullet"/>
      <w:lvlText w:val="-"/>
      <w:lvlJc w:val="left"/>
      <w:pPr>
        <w:ind w:left="360" w:hanging="36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C273265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E8B460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35F073AE"/>
    <w:multiLevelType w:val="hybridMultilevel"/>
    <w:tmpl w:val="0964938A"/>
    <w:lvl w:ilvl="0" w:tplc="817E482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FBF4B1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42173BA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F5A0283"/>
    <w:multiLevelType w:val="hybridMultilevel"/>
    <w:tmpl w:val="F5AC740E"/>
    <w:lvl w:ilvl="0" w:tplc="6F2A1E62">
      <w:numFmt w:val="bullet"/>
      <w:lvlText w:val="-"/>
      <w:lvlJc w:val="left"/>
      <w:pPr>
        <w:ind w:left="360" w:hanging="36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6C8F0344"/>
    <w:multiLevelType w:val="multilevel"/>
    <w:tmpl w:val="E14E2ADC"/>
    <w:lvl w:ilvl="0">
      <w:start w:val="1"/>
      <w:numFmt w:val="decimal"/>
      <w:pStyle w:val="Heading1"/>
      <w:lvlText w:val="%1."/>
      <w:lvlJc w:val="left"/>
      <w:pPr>
        <w:ind w:left="425" w:hanging="425"/>
      </w:pPr>
      <w:rPr>
        <w:rFonts w:ascii="Bodoni MT Black" w:eastAsia="ＭＳ 明朝" w:hAnsi="Bodoni MT Black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F243E"/>
        <w:spacing w:val="0"/>
        <w:w w:val="0"/>
        <w:kern w:val="0"/>
        <w:position w:val="0"/>
        <w:sz w:val="32"/>
        <w:szCs w:val="0"/>
        <w:u w:val="none"/>
        <w:vertAlign w:val="baseline"/>
        <w:em w:val="none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position w:val="0"/>
        <w:sz w:val="24"/>
        <w:u w:val="none"/>
        <w:vertAlign w:val="baseline"/>
        <w:em w:val="none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2" w15:restartNumberingAfterBreak="0">
    <w:nsid w:val="74401BBE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7870399D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5"/>
  </w:num>
  <w:num w:numId="2">
    <w:abstractNumId w:val="9"/>
  </w:num>
  <w:num w:numId="3">
    <w:abstractNumId w:val="11"/>
    <w:lvlOverride w:ilvl="0">
      <w:lvl w:ilvl="0">
        <w:start w:val="1"/>
        <w:numFmt w:val="decimal"/>
        <w:pStyle w:val="Heading1"/>
        <w:lvlText w:val="%1."/>
        <w:lvlJc w:val="left"/>
        <w:pPr>
          <w:ind w:left="425" w:hanging="425"/>
        </w:pPr>
        <w:rPr>
          <w:rFonts w:ascii="Britannic Bold" w:hAnsi="Britannic Bold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Cs w:val="0"/>
          <w:u w:val="none"/>
          <w:vertAlign w:val="baseline"/>
          <w:em w:val="no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Arial" w:hAnsi="Arial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color w:val="auto"/>
          <w:spacing w:val="0"/>
          <w:position w:val="0"/>
          <w:sz w:val="24"/>
          <w:u w:val="none"/>
          <w:vertAlign w:val="baseline"/>
          <w:em w:val="none"/>
        </w:rPr>
      </w:lvl>
    </w:lvlOverride>
  </w:num>
  <w:num w:numId="4">
    <w:abstractNumId w:val="0"/>
  </w:num>
  <w:num w:numId="5">
    <w:abstractNumId w:val="1"/>
  </w:num>
  <w:num w:numId="6">
    <w:abstractNumId w:val="7"/>
  </w:num>
  <w:num w:numId="7">
    <w:abstractNumId w:val="10"/>
  </w:num>
  <w:num w:numId="8">
    <w:abstractNumId w:val="4"/>
  </w:num>
  <w:num w:numId="9">
    <w:abstractNumId w:val="8"/>
  </w:num>
  <w:num w:numId="10">
    <w:abstractNumId w:val="6"/>
  </w:num>
  <w:num w:numId="11">
    <w:abstractNumId w:val="12"/>
  </w:num>
  <w:num w:numId="12">
    <w:abstractNumId w:val="3"/>
  </w:num>
  <w:num w:numId="13">
    <w:abstractNumId w:val="2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0NDE3tTA1NzGyNDFS0lEKTi0uzszPAykwNKkFALLqNUstAAAA"/>
  </w:docVars>
  <w:rsids>
    <w:rsidRoot w:val="009B3940"/>
    <w:rsid w:val="00004CD4"/>
    <w:rsid w:val="00014C87"/>
    <w:rsid w:val="000226F7"/>
    <w:rsid w:val="00060768"/>
    <w:rsid w:val="000F21F3"/>
    <w:rsid w:val="00144700"/>
    <w:rsid w:val="00160AEC"/>
    <w:rsid w:val="001965ED"/>
    <w:rsid w:val="001D1C35"/>
    <w:rsid w:val="0021769A"/>
    <w:rsid w:val="00227255"/>
    <w:rsid w:val="00233B15"/>
    <w:rsid w:val="00242589"/>
    <w:rsid w:val="00284023"/>
    <w:rsid w:val="002B565C"/>
    <w:rsid w:val="002C5924"/>
    <w:rsid w:val="002D79C5"/>
    <w:rsid w:val="00317685"/>
    <w:rsid w:val="00344028"/>
    <w:rsid w:val="003622E9"/>
    <w:rsid w:val="003F0140"/>
    <w:rsid w:val="003F387E"/>
    <w:rsid w:val="00425B01"/>
    <w:rsid w:val="0045753B"/>
    <w:rsid w:val="00465DAF"/>
    <w:rsid w:val="004A002E"/>
    <w:rsid w:val="004A26A4"/>
    <w:rsid w:val="004B7587"/>
    <w:rsid w:val="004D3AEF"/>
    <w:rsid w:val="004F686D"/>
    <w:rsid w:val="004F79A1"/>
    <w:rsid w:val="00510C4F"/>
    <w:rsid w:val="00511290"/>
    <w:rsid w:val="00533878"/>
    <w:rsid w:val="005551BD"/>
    <w:rsid w:val="00644224"/>
    <w:rsid w:val="006549C4"/>
    <w:rsid w:val="00681389"/>
    <w:rsid w:val="0069787B"/>
    <w:rsid w:val="006C3102"/>
    <w:rsid w:val="006E2F0E"/>
    <w:rsid w:val="006F199F"/>
    <w:rsid w:val="00727912"/>
    <w:rsid w:val="00742243"/>
    <w:rsid w:val="00786AC6"/>
    <w:rsid w:val="007A5CB1"/>
    <w:rsid w:val="007A7FD1"/>
    <w:rsid w:val="007C69FE"/>
    <w:rsid w:val="007E6169"/>
    <w:rsid w:val="008178FA"/>
    <w:rsid w:val="008244BF"/>
    <w:rsid w:val="00827034"/>
    <w:rsid w:val="0083665C"/>
    <w:rsid w:val="00890FE5"/>
    <w:rsid w:val="008F7D54"/>
    <w:rsid w:val="009038A5"/>
    <w:rsid w:val="00926BDC"/>
    <w:rsid w:val="00934216"/>
    <w:rsid w:val="009A6611"/>
    <w:rsid w:val="009B3940"/>
    <w:rsid w:val="009D1529"/>
    <w:rsid w:val="009D4EF0"/>
    <w:rsid w:val="009E436E"/>
    <w:rsid w:val="009E66B9"/>
    <w:rsid w:val="009F116D"/>
    <w:rsid w:val="009F2488"/>
    <w:rsid w:val="009F42EA"/>
    <w:rsid w:val="00A22024"/>
    <w:rsid w:val="00A25C60"/>
    <w:rsid w:val="00A316BA"/>
    <w:rsid w:val="00A51CE7"/>
    <w:rsid w:val="00A8559E"/>
    <w:rsid w:val="00AA6124"/>
    <w:rsid w:val="00AD1A4F"/>
    <w:rsid w:val="00AF04A8"/>
    <w:rsid w:val="00B235ED"/>
    <w:rsid w:val="00B3139C"/>
    <w:rsid w:val="00B72E4A"/>
    <w:rsid w:val="00BC1299"/>
    <w:rsid w:val="00BC6FE2"/>
    <w:rsid w:val="00BD7AA8"/>
    <w:rsid w:val="00C40727"/>
    <w:rsid w:val="00C524CF"/>
    <w:rsid w:val="00C77873"/>
    <w:rsid w:val="00CB78AF"/>
    <w:rsid w:val="00CC1949"/>
    <w:rsid w:val="00CF090A"/>
    <w:rsid w:val="00D25B64"/>
    <w:rsid w:val="00D415D2"/>
    <w:rsid w:val="00D527AB"/>
    <w:rsid w:val="00D579AA"/>
    <w:rsid w:val="00D661A0"/>
    <w:rsid w:val="00D75501"/>
    <w:rsid w:val="00D84081"/>
    <w:rsid w:val="00DB58EF"/>
    <w:rsid w:val="00DB647B"/>
    <w:rsid w:val="00E328B0"/>
    <w:rsid w:val="00E74D3E"/>
    <w:rsid w:val="00E814CC"/>
    <w:rsid w:val="00EA66E7"/>
    <w:rsid w:val="00EA7752"/>
    <w:rsid w:val="00EE4043"/>
    <w:rsid w:val="00F3507E"/>
    <w:rsid w:val="00F422C8"/>
    <w:rsid w:val="00F70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7314DC3"/>
  <w15:chartTrackingRefBased/>
  <w15:docId w15:val="{196BCD0A-41B7-4D6A-9968-758FE1748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8EF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qFormat/>
    <w:rsid w:val="006F199F"/>
    <w:pPr>
      <w:keepNext/>
      <w:numPr>
        <w:numId w:val="3"/>
      </w:numPr>
      <w:pBdr>
        <w:bottom w:val="single" w:sz="24" w:space="1" w:color="808080"/>
      </w:pBdr>
      <w:outlineLvl w:val="0"/>
    </w:pPr>
    <w:rPr>
      <w:rFonts w:ascii="Bodoni MT Black" w:eastAsia="ＭＳ ゴシック" w:hAnsi="Bodoni MT Black"/>
      <w:color w:val="80808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B58EF"/>
  </w:style>
  <w:style w:type="paragraph" w:styleId="Footer">
    <w:name w:val="footer"/>
    <w:basedOn w:val="Normal"/>
    <w:link w:val="Foot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B58EF"/>
  </w:style>
  <w:style w:type="table" w:customStyle="1" w:styleId="1">
    <w:name w:val="表 (格子)1"/>
    <w:basedOn w:val="TableNormal"/>
    <w:next w:val="TableGrid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6F199F"/>
    <w:rPr>
      <w:rFonts w:ascii="Bodoni MT Black" w:eastAsia="ＭＳ ゴシック" w:hAnsi="Bodoni MT Black"/>
      <w:color w:val="808080"/>
      <w:sz w:val="36"/>
      <w:szCs w:val="36"/>
    </w:rPr>
  </w:style>
  <w:style w:type="paragraph" w:styleId="ListParagraph">
    <w:name w:val="List Paragraph"/>
    <w:basedOn w:val="Normal"/>
    <w:uiPriority w:val="34"/>
    <w:qFormat/>
    <w:rsid w:val="007E6169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5E6CFA-7C17-4582-AA4F-C0BBA1D6C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CA/DOH IntERlaPP</dc:creator>
  <cp:keywords/>
  <dc:description/>
  <cp:lastModifiedBy>Kanamori Shogo</cp:lastModifiedBy>
  <cp:revision>2</cp:revision>
  <cp:lastPrinted>2019-10-28T01:46:00Z</cp:lastPrinted>
  <dcterms:created xsi:type="dcterms:W3CDTF">2021-08-09T06:32:00Z</dcterms:created>
  <dcterms:modified xsi:type="dcterms:W3CDTF">2021-08-09T06:32:00Z</dcterms:modified>
</cp:coreProperties>
</file>